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Aerospace Engineer position at [Company Name] in Senegal Dakar. As a dedicated and innovative aerospace engineer with a passion for advancing technological solutions, I am eager to contribute my expertise to projects that align with the dynamic growth of Senegal’s aerospace sector. My academic background, professional experience, and commitment to excellence make me a strong candidate for this role, and I am particularly motivated by the opportunity to work in Dakar—a hub of innovation and opportunity in West Africa.</w:t>
      </w:r>
    </w:p>
    <w:p>
      <w:pPr>
        <w:pStyle w:val="BodyText"/>
      </w:pPr>
      <w:r>
        <w:t xml:space="preserve">With [X years] of experience in aerospace engineering, I have developed a robust foundation in designing, analyzing, and optimizing systems that span from aircraft to spacecraft. My work has encompassed everything from aerodynamic modeling to propulsion systems, with a focus on sustainability and efficiency. Throughout my career, I have collaborated with multidisciplinary teams to solve complex challenges, ensuring that every project meets the highest standards of safety and innovation. This experience has not only sharpened my technical skills but also deepened my understanding of how aerospace engineering can drive progress on a global scale.</w:t>
      </w:r>
    </w:p>
    <w:p>
      <w:pPr>
        <w:pStyle w:val="BodyText"/>
      </w:pPr>
      <w:r>
        <w:t xml:space="preserve">What sets me apart is my ability to bridge theoretical knowledge with practical applications. For instance, during my time at [Previous Company/Organization], I led a team in the development of a lightweight composite material for aircraft components, which reduced fuel consumption by 12%. This project required meticulous attention to detail, strong problem-solving skills, and the ability to work under tight deadlines—qualities I believe are essential for success in any aerospace role. Furthermore, my proficiency in simulation software such as ANSYS and MATLAB has enabled me to model complex systems with precision, ensuring that designs meet both functional and regulatory requirements.</w:t>
      </w:r>
    </w:p>
    <w:p>
      <w:pPr>
        <w:pStyle w:val="BodyText"/>
      </w:pPr>
      <w:r>
        <w:t xml:space="preserve">Senegal Dakar represents a unique opportunity to contribute to a region where aerospace engineering is rapidly evolving. The country’s strategic location in West Africa, coupled with its growing investments in technology and infrastructure, positions it as a promising market for aerospace innovation. I am particularly inspired by the potential for projects that leverage satellite technology for environmental monitoring, aviation safety, or urban development—areas where my expertise could have a meaningful impact. Dakar’s vibrant academic institutions and collaborative spirit also align with my belief that engineering is most impactful when it is rooted in community-driven solutions.</w:t>
      </w:r>
    </w:p>
    <w:p>
      <w:pPr>
        <w:pStyle w:val="BodyText"/>
      </w:pPr>
      <w:r>
        <w:t xml:space="preserve">As an Aerospace Engineer, I am deeply committed to pushing the boundaries of what is possible. Whether it involves designing next-generation aircraft, optimizing space exploration systems, or developing sustainable energy solutions for aviation, I approach every challenge with curiosity and determination. My work ethic is grounded in integrity, and I take pride in delivering results that exceed expectations. I thrive in environments where creativity is encouraged, and where engineers are empowered to think critically and innovatively.</w:t>
      </w:r>
    </w:p>
    <w:p>
      <w:pPr>
        <w:pStyle w:val="BodyText"/>
      </w:pPr>
      <w:r>
        <w:t xml:space="preserve">What excites me most about the opportunity to work in Senegal Dakar is the chance to contribute to a growing aerospace ecosystem. The region’s emphasis on technological advancement and its aspirations for global connectivity resonate with my own goals as an engineer. I am eager to collaborate with local professionals, learn from their expertise, and bring my skills to projects that address both regional and international challenges. Whether it is supporting the development of aviation infrastructure or exploring new frontiers in space technology, I am confident that my background and passion will enable me to make a valuable contribution.</w:t>
      </w:r>
    </w:p>
    <w:p>
      <w:pPr>
        <w:pStyle w:val="BodyText"/>
      </w:pPr>
      <w:r>
        <w:t xml:space="preserve">In addition to my technical skills, I possess strong communication and leadership abilities. I have consistently taken on roles that require coordinating with cross-functional teams, presenting findings to stakeholders, and mentoring junior engineers. These experiences have taught me the importance of clarity, collaboration, and adaptability—qualities that are essential for navigating the complexities of aerospace engineering. I am also proficient in multiple languages, including English and French, which allows me to communicate effectively with diverse teams and stakeholders.</w:t>
      </w:r>
    </w:p>
    <w:p>
      <w:pPr>
        <w:pStyle w:val="BodyText"/>
      </w:pPr>
      <w:r>
        <w:t xml:space="preserve">Finally, I would like to express my sincere appreciation for your time and consideration. I am enthusiastic about the possibility of joining [Company Name] and contributing to its mission of excellence in aerospace engineering. I am confident that my skills, experience, and dedication align with the needs of your organization, particularly in the context of Senegal Dakar’s emerging aerospace landscape. I would welcome the opportunity to discuss how my background and vision can support your goals.</w:t>
      </w:r>
    </w:p>
    <w:p>
      <w:pPr>
        <w:pStyle w:val="BodyText"/>
      </w:pPr>
      <w:r>
        <w:t xml:space="preserve">Thank you again for considering my application. I look forward to the possibility of working together and contributing to the continued success of [Company Name] in Senegal Dakar.</w:t>
      </w:r>
    </w:p>
    <w:p>
      <w:pPr>
        <w:pStyle w:val="BodyText"/>
      </w:pPr>
      <w:r>
        <w:t xml:space="preserve">Sincerely,</w:t>
      </w:r>
      <w:r>
        <w:br/>
      </w:r>
      <w:r>
        <w:t xml:space="preserve">[Your Full Name]</w:t>
      </w:r>
      <w:r>
        <w:br/>
      </w:r>
      <w:r>
        <w:t xml:space="preserve">[Your Contact Information: Email, Phone Number, LinkedIn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cp:keywords/>
  <dcterms:created xsi:type="dcterms:W3CDTF">2026-07-22T11:03:00Z</dcterms:created>
  <dcterms:modified xsi:type="dcterms:W3CDTF">2026-07-22T11:03:00Z</dcterms:modified>
</cp:coreProperties>
</file>

<file path=docProps/custom.xml><?xml version="1.0" encoding="utf-8"?>
<Properties xmlns="http://schemas.openxmlformats.org/officeDocument/2006/custom-properties" xmlns:vt="http://schemas.openxmlformats.org/officeDocument/2006/docPropsVTypes"/>
</file>